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1858B" w14:textId="77777777" w:rsidR="0008016B" w:rsidRDefault="0008016B" w:rsidP="009755C0">
      <w:pPr>
        <w:pBdr>
          <w:bottom w:val="single" w:sz="6" w:space="6" w:color="auto"/>
        </w:pBdr>
        <w:jc w:val="center"/>
        <w:rPr>
          <w:color w:val="FF0000"/>
          <w:sz w:val="44"/>
          <w:szCs w:val="44"/>
        </w:rPr>
      </w:pPr>
    </w:p>
    <w:p w14:paraId="6DB68D14" w14:textId="7E9F1EE7" w:rsidR="00C43E78" w:rsidRDefault="00A76D5C" w:rsidP="009755C0">
      <w:pPr>
        <w:pBdr>
          <w:bottom w:val="single" w:sz="6" w:space="6" w:color="auto"/>
        </w:pBdr>
        <w:jc w:val="center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Name:                                               TASK 1</w:t>
      </w:r>
    </w:p>
    <w:p w14:paraId="0F4F20B8" w14:textId="77777777" w:rsidR="009755C0" w:rsidRPr="00D77F86" w:rsidRDefault="00A76D5C" w:rsidP="009755C0">
      <w:pPr>
        <w:pBdr>
          <w:bottom w:val="single" w:sz="6" w:space="6" w:color="auto"/>
        </w:pBdr>
        <w:rPr>
          <w:rFonts w:asciiTheme="majorBidi" w:hAnsiTheme="majorBidi" w:cstheme="majorBidi"/>
          <w:color w:val="000000"/>
          <w:sz w:val="32"/>
          <w:szCs w:val="32"/>
        </w:rPr>
      </w:pPr>
      <w:r w:rsidRPr="00D77F86">
        <w:rPr>
          <w:rFonts w:asciiTheme="majorBidi" w:hAnsiTheme="majorBidi" w:cstheme="majorBidi"/>
          <w:color w:val="000000"/>
          <w:sz w:val="32"/>
          <w:szCs w:val="32"/>
        </w:rPr>
        <w:t>You should spend about 20 minutes on this task.</w:t>
      </w:r>
    </w:p>
    <w:p w14:paraId="69A6EE69" w14:textId="77777777" w:rsidR="009755C0" w:rsidRPr="0008016B" w:rsidRDefault="009755C0" w:rsidP="009755C0">
      <w:pPr>
        <w:pBdr>
          <w:bottom w:val="single" w:sz="6" w:space="6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There have been some problems with public transport in your area recently.</w:t>
      </w:r>
    </w:p>
    <w:p w14:paraId="44151B7E" w14:textId="77777777" w:rsidR="009755C0" w:rsidRPr="0008016B" w:rsidRDefault="009755C0" w:rsidP="009755C0">
      <w:pPr>
        <w:pBdr>
          <w:bottom w:val="single" w:sz="6" w:space="6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Write a letter to the manager of the transport company. In your letter</w:t>
      </w:r>
    </w:p>
    <w:p w14:paraId="78CC9972" w14:textId="77777777" w:rsidR="009755C0" w:rsidRPr="0008016B" w:rsidRDefault="009755C0" w:rsidP="009755C0">
      <w:pPr>
        <w:pBdr>
          <w:bottom w:val="single" w:sz="6" w:space="6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•</w:t>
      </w: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ab/>
        <w:t>describe the problems</w:t>
      </w:r>
    </w:p>
    <w:p w14:paraId="5C27A119" w14:textId="77777777" w:rsidR="009755C0" w:rsidRPr="0008016B" w:rsidRDefault="009755C0" w:rsidP="009755C0">
      <w:pPr>
        <w:pBdr>
          <w:bottom w:val="single" w:sz="6" w:space="6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</w:pP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•</w:t>
      </w: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ab/>
        <w:t>explain how these problems are affecting the public</w:t>
      </w:r>
    </w:p>
    <w:p w14:paraId="26E3A0D1" w14:textId="58E01C3F" w:rsidR="00C43E78" w:rsidRPr="0008016B" w:rsidRDefault="009755C0" w:rsidP="00936CB3">
      <w:pPr>
        <w:pBdr>
          <w:bottom w:val="single" w:sz="6" w:space="6" w:color="auto"/>
        </w:pBdr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  <w:rtl/>
        </w:rPr>
      </w:pP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>•</w:t>
      </w:r>
      <w:r w:rsidRPr="0008016B">
        <w:rPr>
          <w:rFonts w:asciiTheme="majorBidi" w:hAnsiTheme="majorBidi" w:cstheme="majorBidi"/>
          <w:b/>
          <w:bCs/>
          <w:i/>
          <w:iCs/>
          <w:color w:val="000000" w:themeColor="text1"/>
          <w:sz w:val="32"/>
          <w:szCs w:val="32"/>
        </w:rPr>
        <w:tab/>
        <w:t>suggest some changes that could be made</w:t>
      </w:r>
    </w:p>
    <w:p w14:paraId="28A889D6" w14:textId="77777777" w:rsidR="00936CB3" w:rsidRDefault="00936CB3" w:rsidP="00936CB3">
      <w:pPr>
        <w:pBdr>
          <w:bottom w:val="single" w:sz="6" w:space="6" w:color="auto"/>
        </w:pBdr>
      </w:pPr>
    </w:p>
    <w:p w14:paraId="4CD5FD4E" w14:textId="77777777" w:rsidR="00D77F86" w:rsidRDefault="00936CB3" w:rsidP="00936CB3">
      <w:pPr>
        <w:rPr>
          <w:sz w:val="36"/>
          <w:szCs w:val="36"/>
        </w:rPr>
      </w:pPr>
      <w:r>
        <w:rPr>
          <w:sz w:val="36"/>
          <w:szCs w:val="36"/>
        </w:rPr>
        <w:t xml:space="preserve">Type your answer </w:t>
      </w:r>
      <w:r w:rsidR="00D77F86">
        <w:rPr>
          <w:sz w:val="36"/>
          <w:szCs w:val="36"/>
        </w:rPr>
        <w:t>below</w:t>
      </w:r>
    </w:p>
    <w:p w14:paraId="2B990016" w14:textId="5C97F670" w:rsidR="00936CB3" w:rsidRDefault="00936CB3" w:rsidP="00936CB3">
      <w:pPr>
        <w:rPr>
          <w:sz w:val="36"/>
          <w:szCs w:val="36"/>
        </w:rPr>
      </w:pPr>
      <w:r>
        <w:rPr>
          <w:sz w:val="36"/>
          <w:szCs w:val="36"/>
        </w:rPr>
        <w:t>….</w:t>
      </w:r>
    </w:p>
    <w:p w14:paraId="69B65E8A" w14:textId="77777777" w:rsidR="00AE1308" w:rsidRDefault="00AE1308" w:rsidP="00F0666D">
      <w:pPr>
        <w:rPr>
          <w:sz w:val="32"/>
          <w:szCs w:val="32"/>
        </w:rPr>
      </w:pPr>
    </w:p>
    <w:p w14:paraId="1455B3BF" w14:textId="77777777" w:rsidR="00AE1308" w:rsidRDefault="00AE1308" w:rsidP="00F0666D">
      <w:pPr>
        <w:rPr>
          <w:sz w:val="32"/>
          <w:szCs w:val="32"/>
        </w:rPr>
      </w:pPr>
    </w:p>
    <w:p w14:paraId="36DD512C" w14:textId="77777777" w:rsidR="00AE1308" w:rsidRDefault="00AE1308" w:rsidP="00F0666D">
      <w:pPr>
        <w:rPr>
          <w:sz w:val="32"/>
          <w:szCs w:val="32"/>
        </w:rPr>
      </w:pPr>
    </w:p>
    <w:p w14:paraId="637FD3F5" w14:textId="77777777" w:rsidR="009755C0" w:rsidRDefault="009755C0" w:rsidP="00F0666D">
      <w:pPr>
        <w:rPr>
          <w:sz w:val="32"/>
          <w:szCs w:val="32"/>
        </w:rPr>
      </w:pPr>
    </w:p>
    <w:p w14:paraId="39F34914" w14:textId="77777777" w:rsidR="009755C0" w:rsidRDefault="009755C0" w:rsidP="00F0666D">
      <w:pPr>
        <w:rPr>
          <w:sz w:val="32"/>
          <w:szCs w:val="32"/>
        </w:rPr>
      </w:pPr>
    </w:p>
    <w:p w14:paraId="45474D65" w14:textId="77777777" w:rsidR="009755C0" w:rsidRDefault="009755C0" w:rsidP="00F0666D">
      <w:pPr>
        <w:rPr>
          <w:sz w:val="32"/>
          <w:szCs w:val="32"/>
        </w:rPr>
      </w:pPr>
    </w:p>
    <w:p w14:paraId="5B710052" w14:textId="77777777" w:rsidR="009755C0" w:rsidRDefault="009755C0" w:rsidP="00F0666D">
      <w:pPr>
        <w:rPr>
          <w:sz w:val="32"/>
          <w:szCs w:val="32"/>
        </w:rPr>
      </w:pPr>
    </w:p>
    <w:p w14:paraId="19262175" w14:textId="77777777" w:rsidR="009755C0" w:rsidRDefault="009755C0" w:rsidP="00F0666D">
      <w:pPr>
        <w:rPr>
          <w:sz w:val="32"/>
          <w:szCs w:val="32"/>
        </w:rPr>
      </w:pPr>
    </w:p>
    <w:p w14:paraId="66DE4CE9" w14:textId="77777777" w:rsidR="009755C0" w:rsidRDefault="009755C0" w:rsidP="00F0666D">
      <w:pPr>
        <w:rPr>
          <w:sz w:val="32"/>
          <w:szCs w:val="32"/>
        </w:rPr>
      </w:pPr>
    </w:p>
    <w:p w14:paraId="79396474" w14:textId="77777777" w:rsidR="009755C0" w:rsidRPr="0092446A" w:rsidRDefault="009755C0" w:rsidP="00F0666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666D" w:rsidRPr="0092446A" w14:paraId="1D34C684" w14:textId="77777777" w:rsidTr="0008016B">
        <w:tc>
          <w:tcPr>
            <w:tcW w:w="9242" w:type="dxa"/>
            <w:shd w:val="clear" w:color="auto" w:fill="00A08C"/>
          </w:tcPr>
          <w:p w14:paraId="29CF9FDE" w14:textId="77777777" w:rsidR="00F0666D" w:rsidRPr="003943DB" w:rsidRDefault="00F0666D" w:rsidP="00AE1308">
            <w:pPr>
              <w:rPr>
                <w:b/>
                <w:bCs/>
                <w:sz w:val="44"/>
                <w:szCs w:val="44"/>
              </w:rPr>
            </w:pPr>
            <w:r w:rsidRPr="003943DB">
              <w:rPr>
                <w:b/>
                <w:bCs/>
                <w:sz w:val="44"/>
                <w:szCs w:val="44"/>
              </w:rPr>
              <w:t>Lexical resources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 w:rsidRPr="003943DB">
              <w:rPr>
                <w:b/>
                <w:bCs/>
                <w:sz w:val="44"/>
                <w:szCs w:val="44"/>
              </w:rPr>
              <w:t xml:space="preserve">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92446A" w14:paraId="132AD3EA" w14:textId="77777777" w:rsidTr="0008016B">
        <w:tc>
          <w:tcPr>
            <w:tcW w:w="9242" w:type="dxa"/>
            <w:shd w:val="clear" w:color="auto" w:fill="00A08C"/>
          </w:tcPr>
          <w:p w14:paraId="4B15820C" w14:textId="77777777" w:rsidR="00F0666D" w:rsidRPr="00652E94" w:rsidRDefault="00F0666D" w:rsidP="00F95EEA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Grammatical accuracy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92446A" w14:paraId="2F62C4B1" w14:textId="77777777" w:rsidTr="0008016B">
        <w:tc>
          <w:tcPr>
            <w:tcW w:w="9242" w:type="dxa"/>
            <w:shd w:val="clear" w:color="auto" w:fill="00A08C"/>
          </w:tcPr>
          <w:p w14:paraId="4651136B" w14:textId="77777777" w:rsidR="00F0666D" w:rsidRPr="00652E94" w:rsidRDefault="00F0666D" w:rsidP="00F95EEA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Cohesion and coherence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92446A" w14:paraId="74D0984D" w14:textId="77777777" w:rsidTr="0008016B">
        <w:tc>
          <w:tcPr>
            <w:tcW w:w="9242" w:type="dxa"/>
            <w:shd w:val="clear" w:color="auto" w:fill="00A08C"/>
          </w:tcPr>
          <w:p w14:paraId="5CBA5EB8" w14:textId="77777777" w:rsidR="00F0666D" w:rsidRPr="00652E94" w:rsidRDefault="00F0666D" w:rsidP="00AE1308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Task achievement</w:t>
            </w:r>
            <w:r w:rsidR="0012300D" w:rsidRPr="003943DB">
              <w:rPr>
                <w:b/>
                <w:bCs/>
                <w:sz w:val="44"/>
                <w:szCs w:val="44"/>
              </w:rPr>
              <w:t>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</w:tbl>
    <w:p w14:paraId="22743019" w14:textId="77777777" w:rsidR="00F0666D" w:rsidRDefault="00F0666D" w:rsidP="00F0666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666D" w:rsidRPr="000C1B6B" w14:paraId="0B196B5B" w14:textId="77777777" w:rsidTr="0008016B">
        <w:tc>
          <w:tcPr>
            <w:tcW w:w="9242" w:type="dxa"/>
            <w:shd w:val="clear" w:color="auto" w:fill="FF7D64"/>
          </w:tcPr>
          <w:p w14:paraId="5E6606A2" w14:textId="77777777" w:rsidR="00F0666D" w:rsidRPr="00652E94" w:rsidRDefault="0012300D" w:rsidP="00AE1308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                         </w:t>
            </w:r>
            <w:r w:rsidR="00F0666D" w:rsidRPr="003943DB">
              <w:rPr>
                <w:b/>
                <w:bCs/>
                <w:sz w:val="40"/>
                <w:szCs w:val="40"/>
              </w:rPr>
              <w:t xml:space="preserve">APPROXIMATE </w:t>
            </w:r>
            <w:r w:rsidR="003943DB">
              <w:rPr>
                <w:b/>
                <w:bCs/>
                <w:sz w:val="40"/>
                <w:szCs w:val="40"/>
              </w:rPr>
              <w:t>TASK 1</w:t>
            </w:r>
            <w:r w:rsidR="00F0666D" w:rsidRPr="003943DB">
              <w:rPr>
                <w:b/>
                <w:bCs/>
                <w:sz w:val="40"/>
                <w:szCs w:val="40"/>
              </w:rPr>
              <w:t xml:space="preserve"> SCORE: </w:t>
            </w:r>
            <w:r w:rsidR="00AE1308"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F0666D" w:rsidRPr="000C1B6B" w14:paraId="2B0ECA17" w14:textId="77777777" w:rsidTr="0008016B">
        <w:tc>
          <w:tcPr>
            <w:tcW w:w="9242" w:type="dxa"/>
            <w:shd w:val="clear" w:color="auto" w:fill="F2F2F2" w:themeFill="background1" w:themeFillShade="F2"/>
          </w:tcPr>
          <w:p w14:paraId="69382C77" w14:textId="77777777" w:rsidR="00F0666D" w:rsidRPr="00497D81" w:rsidRDefault="00F0666D" w:rsidP="00AE1308">
            <w:pPr>
              <w:jc w:val="center"/>
              <w:rPr>
                <w:color w:val="C00000"/>
                <w:sz w:val="32"/>
                <w:szCs w:val="32"/>
              </w:rPr>
            </w:pPr>
            <w:r w:rsidRPr="00AE1308">
              <w:rPr>
                <w:color w:val="000000" w:themeColor="text1"/>
                <w:sz w:val="32"/>
                <w:szCs w:val="32"/>
              </w:rPr>
              <w:t xml:space="preserve">Note that your score for this work is approximate and the official assessment is only provided by IELTS examination </w:t>
            </w:r>
            <w:proofErr w:type="spellStart"/>
            <w:r w:rsidRPr="00AE1308">
              <w:rPr>
                <w:color w:val="000000" w:themeColor="text1"/>
                <w:sz w:val="32"/>
                <w:szCs w:val="32"/>
              </w:rPr>
              <w:t>centers</w:t>
            </w:r>
            <w:proofErr w:type="spellEnd"/>
            <w:r w:rsidRPr="00AE1308">
              <w:rPr>
                <w:color w:val="000000" w:themeColor="text1"/>
                <w:sz w:val="32"/>
                <w:szCs w:val="32"/>
              </w:rPr>
              <w:t>.</w:t>
            </w:r>
          </w:p>
        </w:tc>
      </w:tr>
      <w:tr w:rsidR="0008016B" w:rsidRPr="000C1B6B" w14:paraId="289D4391" w14:textId="77777777" w:rsidTr="0008016B">
        <w:tc>
          <w:tcPr>
            <w:tcW w:w="9242" w:type="dxa"/>
            <w:shd w:val="clear" w:color="auto" w:fill="F2F2F2" w:themeFill="background1" w:themeFillShade="F2"/>
          </w:tcPr>
          <w:p w14:paraId="49179433" w14:textId="000FE618" w:rsidR="0008016B" w:rsidRPr="00AE1308" w:rsidRDefault="0008016B" w:rsidP="00AE1308">
            <w:pPr>
              <w:jc w:val="center"/>
              <w:rPr>
                <w:color w:val="000000" w:themeColor="text1"/>
                <w:sz w:val="32"/>
                <w:szCs w:val="32"/>
              </w:rPr>
            </w:pPr>
            <w:r w:rsidRPr="00585D3F">
              <w:rPr>
                <w:rFonts w:ascii="IRANSans" w:hAnsi="IRANSans" w:cs="IRANSans"/>
                <w:color w:val="000000" w:themeColor="text1"/>
                <w:sz w:val="40"/>
                <w:szCs w:val="40"/>
                <w:rtl/>
                <w:lang w:bidi="fa-IR"/>
              </w:rPr>
              <w:t>لطفا برای توضیحات بیشتر و دقیقتر مصحح، به فایل صوتی ضمیمه شده رجوع کنید</w:t>
            </w:r>
            <w:r>
              <w:rPr>
                <w:rFonts w:ascii="IRANSans" w:hAnsi="IRANSans" w:cs="IRANSans" w:hint="cs"/>
                <w:color w:val="000000" w:themeColor="text1"/>
                <w:sz w:val="40"/>
                <w:szCs w:val="40"/>
                <w:rtl/>
                <w:lang w:bidi="fa-IR"/>
              </w:rPr>
              <w:t>.</w:t>
            </w:r>
          </w:p>
        </w:tc>
      </w:tr>
    </w:tbl>
    <w:p w14:paraId="716BADAB" w14:textId="77777777" w:rsidR="00F0666D" w:rsidRDefault="00F0666D" w:rsidP="00F0666D"/>
    <w:p w14:paraId="4AF266BE" w14:textId="77777777" w:rsidR="00FD6318" w:rsidRDefault="00FD6318">
      <w:pPr>
        <w:tabs>
          <w:tab w:val="left" w:pos="7020"/>
        </w:tabs>
        <w:rPr>
          <w:sz w:val="36"/>
          <w:szCs w:val="36"/>
        </w:rPr>
      </w:pPr>
    </w:p>
    <w:p w14:paraId="505C56F9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01816108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5B7429D3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12756D28" w14:textId="77777777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3DE94CE1" w14:textId="77777777" w:rsidR="00AE1308" w:rsidRDefault="00AE1308">
      <w:pPr>
        <w:tabs>
          <w:tab w:val="left" w:pos="7020"/>
        </w:tabs>
        <w:rPr>
          <w:sz w:val="36"/>
          <w:szCs w:val="36"/>
        </w:rPr>
      </w:pPr>
    </w:p>
    <w:p w14:paraId="73BF42B5" w14:textId="5ECD0605" w:rsidR="00C43E78" w:rsidRDefault="00C43E78">
      <w:pPr>
        <w:tabs>
          <w:tab w:val="left" w:pos="7020"/>
        </w:tabs>
        <w:rPr>
          <w:sz w:val="36"/>
          <w:szCs w:val="36"/>
        </w:rPr>
      </w:pPr>
    </w:p>
    <w:p w14:paraId="0B6F17B6" w14:textId="77777777" w:rsidR="00C43E78" w:rsidRDefault="00A76D5C">
      <w:pPr>
        <w:tabs>
          <w:tab w:val="left" w:pos="7020"/>
        </w:tabs>
        <w:jc w:val="center"/>
        <w:rPr>
          <w:color w:val="FF0000"/>
          <w:sz w:val="48"/>
          <w:szCs w:val="48"/>
        </w:rPr>
      </w:pPr>
      <w:r>
        <w:rPr>
          <w:color w:val="FF0000"/>
          <w:sz w:val="48"/>
          <w:szCs w:val="48"/>
        </w:rPr>
        <w:t>TASK 2</w:t>
      </w:r>
    </w:p>
    <w:p w14:paraId="2A23D893" w14:textId="77777777" w:rsidR="00D77F86" w:rsidRPr="00D77F86" w:rsidRDefault="00A76D5C">
      <w:pPr>
        <w:pBdr>
          <w:bottom w:val="single" w:sz="6" w:space="31" w:color="auto"/>
        </w:pBdr>
        <w:rPr>
          <w:rFonts w:asciiTheme="majorBidi" w:hAnsiTheme="majorBidi" w:cstheme="majorBidi"/>
          <w:b/>
          <w:bCs/>
          <w:i/>
          <w:iCs/>
          <w:color w:val="000000"/>
          <w:sz w:val="32"/>
          <w:szCs w:val="32"/>
        </w:rPr>
      </w:pPr>
      <w:r w:rsidRPr="00D77F86">
        <w:rPr>
          <w:rFonts w:asciiTheme="majorBidi" w:hAnsiTheme="majorBidi" w:cstheme="majorBidi"/>
          <w:b/>
          <w:bCs/>
          <w:i/>
          <w:iCs/>
          <w:color w:val="000000"/>
          <w:sz w:val="32"/>
          <w:szCs w:val="32"/>
        </w:rPr>
        <w:t xml:space="preserve">Some people say that the current obsession with technology and the internet means that we are creating a generation of people that have poor social skills. </w:t>
      </w:r>
    </w:p>
    <w:p w14:paraId="3FED61A1" w14:textId="48637247" w:rsidR="00C43E78" w:rsidRPr="00D77F86" w:rsidRDefault="00A76D5C">
      <w:pPr>
        <w:pBdr>
          <w:bottom w:val="single" w:sz="6" w:space="31" w:color="auto"/>
        </w:pBdr>
        <w:rPr>
          <w:rFonts w:asciiTheme="majorBidi" w:hAnsiTheme="majorBidi" w:cstheme="majorBidi"/>
        </w:rPr>
      </w:pPr>
      <w:r w:rsidRPr="00D77F86">
        <w:rPr>
          <w:rFonts w:asciiTheme="majorBidi" w:hAnsiTheme="majorBidi" w:cstheme="majorBidi"/>
          <w:color w:val="000000"/>
          <w:sz w:val="32"/>
          <w:szCs w:val="32"/>
        </w:rPr>
        <w:t>Do you agree with this statement?</w:t>
      </w:r>
    </w:p>
    <w:p w14:paraId="7885D5C9" w14:textId="77777777" w:rsidR="00D77F86" w:rsidRDefault="00D77F86" w:rsidP="00D77F86">
      <w:pPr>
        <w:rPr>
          <w:sz w:val="36"/>
          <w:szCs w:val="36"/>
        </w:rPr>
      </w:pPr>
      <w:r>
        <w:rPr>
          <w:sz w:val="36"/>
          <w:szCs w:val="36"/>
        </w:rPr>
        <w:t>Type your answer below</w:t>
      </w:r>
    </w:p>
    <w:p w14:paraId="170D25DA" w14:textId="5C04AD1C" w:rsidR="003943DB" w:rsidRDefault="00D77F86" w:rsidP="00D77F86">
      <w:pPr>
        <w:rPr>
          <w:sz w:val="36"/>
          <w:szCs w:val="36"/>
        </w:rPr>
      </w:pPr>
      <w:r>
        <w:rPr>
          <w:sz w:val="36"/>
          <w:szCs w:val="36"/>
        </w:rPr>
        <w:t>….</w:t>
      </w:r>
    </w:p>
    <w:p w14:paraId="3A71F7AB" w14:textId="4137358F" w:rsidR="00D77F86" w:rsidRDefault="00D77F86" w:rsidP="00D77F86">
      <w:pPr>
        <w:rPr>
          <w:sz w:val="36"/>
          <w:szCs w:val="36"/>
        </w:rPr>
      </w:pPr>
    </w:p>
    <w:p w14:paraId="7E0E9200" w14:textId="10040F27" w:rsidR="00D77F86" w:rsidRDefault="00D77F86" w:rsidP="00D77F86">
      <w:pPr>
        <w:rPr>
          <w:sz w:val="36"/>
          <w:szCs w:val="36"/>
        </w:rPr>
      </w:pPr>
    </w:p>
    <w:p w14:paraId="06C5F61B" w14:textId="737F205B" w:rsidR="00D77F86" w:rsidRDefault="00D77F86" w:rsidP="00D77F86">
      <w:pPr>
        <w:rPr>
          <w:sz w:val="36"/>
          <w:szCs w:val="36"/>
        </w:rPr>
      </w:pPr>
    </w:p>
    <w:p w14:paraId="6F0925E3" w14:textId="4CFF65C8" w:rsidR="00D77F86" w:rsidRDefault="00D77F86" w:rsidP="00D77F86">
      <w:pPr>
        <w:rPr>
          <w:sz w:val="36"/>
          <w:szCs w:val="36"/>
        </w:rPr>
      </w:pPr>
    </w:p>
    <w:p w14:paraId="7CF08E48" w14:textId="338F5E30" w:rsidR="00D77F86" w:rsidRDefault="00D77F86" w:rsidP="00D77F86">
      <w:pPr>
        <w:rPr>
          <w:sz w:val="36"/>
          <w:szCs w:val="36"/>
        </w:rPr>
      </w:pPr>
    </w:p>
    <w:p w14:paraId="1E1D1EFF" w14:textId="5E3AE205" w:rsidR="00D77F86" w:rsidRDefault="00D77F86" w:rsidP="00D77F86">
      <w:pPr>
        <w:rPr>
          <w:sz w:val="36"/>
          <w:szCs w:val="36"/>
        </w:rPr>
      </w:pPr>
    </w:p>
    <w:p w14:paraId="13FDBB4D" w14:textId="08073884" w:rsidR="00D77F86" w:rsidRDefault="00D77F86" w:rsidP="00D77F86">
      <w:pPr>
        <w:rPr>
          <w:sz w:val="36"/>
          <w:szCs w:val="36"/>
        </w:rPr>
      </w:pPr>
    </w:p>
    <w:p w14:paraId="180FD4A1" w14:textId="325CF291" w:rsidR="00D77F86" w:rsidRDefault="00D77F86" w:rsidP="00D77F86">
      <w:pPr>
        <w:rPr>
          <w:sz w:val="36"/>
          <w:szCs w:val="36"/>
        </w:rPr>
      </w:pPr>
    </w:p>
    <w:p w14:paraId="32D2627E" w14:textId="4C194FFE" w:rsidR="00D77F86" w:rsidRDefault="00D77F86" w:rsidP="00D77F86">
      <w:pPr>
        <w:rPr>
          <w:sz w:val="36"/>
          <w:szCs w:val="36"/>
        </w:rPr>
      </w:pPr>
    </w:p>
    <w:p w14:paraId="021EA369" w14:textId="6C6FA857" w:rsidR="00D77F86" w:rsidRDefault="00D77F86" w:rsidP="00D77F86">
      <w:pPr>
        <w:rPr>
          <w:sz w:val="36"/>
          <w:szCs w:val="36"/>
        </w:rPr>
      </w:pPr>
    </w:p>
    <w:p w14:paraId="129A1077" w14:textId="77777777" w:rsidR="00D77F86" w:rsidRDefault="00D77F86" w:rsidP="00D77F86">
      <w:pPr>
        <w:rPr>
          <w:sz w:val="36"/>
          <w:szCs w:val="36"/>
        </w:rPr>
      </w:pPr>
    </w:p>
    <w:p w14:paraId="7839DC80" w14:textId="77777777" w:rsidR="00D04F85" w:rsidRPr="0092446A" w:rsidRDefault="00D04F85" w:rsidP="00AE1308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E1308" w:rsidRPr="0092446A" w14:paraId="79CE65F6" w14:textId="77777777" w:rsidTr="0008016B">
        <w:tc>
          <w:tcPr>
            <w:tcW w:w="9242" w:type="dxa"/>
            <w:shd w:val="clear" w:color="auto" w:fill="00A08C"/>
          </w:tcPr>
          <w:p w14:paraId="23045F72" w14:textId="77777777" w:rsidR="00AE1308" w:rsidRPr="003943DB" w:rsidRDefault="00AE1308" w:rsidP="0020717F">
            <w:pPr>
              <w:rPr>
                <w:b/>
                <w:bCs/>
                <w:sz w:val="44"/>
                <w:szCs w:val="44"/>
              </w:rPr>
            </w:pPr>
            <w:r w:rsidRPr="003943DB">
              <w:rPr>
                <w:b/>
                <w:bCs/>
                <w:sz w:val="44"/>
                <w:szCs w:val="44"/>
              </w:rPr>
              <w:t xml:space="preserve">Lexical resources: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AE1308" w:rsidRPr="0092446A" w14:paraId="3FFD77E7" w14:textId="77777777" w:rsidTr="0008016B">
        <w:tc>
          <w:tcPr>
            <w:tcW w:w="9242" w:type="dxa"/>
            <w:shd w:val="clear" w:color="auto" w:fill="00A08C"/>
          </w:tcPr>
          <w:p w14:paraId="1B2D9D6F" w14:textId="77777777" w:rsidR="00AE1308" w:rsidRPr="00652E94" w:rsidRDefault="00AE1308" w:rsidP="0020717F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Grammatical accuracy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AE1308" w:rsidRPr="0092446A" w14:paraId="73ED03AC" w14:textId="77777777" w:rsidTr="0008016B">
        <w:tc>
          <w:tcPr>
            <w:tcW w:w="9242" w:type="dxa"/>
            <w:shd w:val="clear" w:color="auto" w:fill="00A08C"/>
          </w:tcPr>
          <w:p w14:paraId="18043189" w14:textId="77777777" w:rsidR="00AE1308" w:rsidRPr="00652E94" w:rsidRDefault="00AE1308" w:rsidP="0020717F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Cohesion and coherence: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AE1308" w:rsidRPr="0092446A" w14:paraId="0C7C7B84" w14:textId="77777777" w:rsidTr="0008016B">
        <w:tc>
          <w:tcPr>
            <w:tcW w:w="9242" w:type="dxa"/>
            <w:shd w:val="clear" w:color="auto" w:fill="00A08C"/>
          </w:tcPr>
          <w:p w14:paraId="3F006055" w14:textId="77777777" w:rsidR="00AE1308" w:rsidRPr="00652E94" w:rsidRDefault="00AE1308" w:rsidP="0020717F">
            <w:pPr>
              <w:rPr>
                <w:b/>
                <w:bCs/>
                <w:sz w:val="32"/>
                <w:szCs w:val="32"/>
              </w:rPr>
            </w:pPr>
            <w:r w:rsidRPr="003943DB">
              <w:rPr>
                <w:b/>
                <w:bCs/>
                <w:sz w:val="44"/>
                <w:szCs w:val="44"/>
              </w:rPr>
              <w:t>Task achievement: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</w:tbl>
    <w:p w14:paraId="1E175A2C" w14:textId="77777777" w:rsidR="00AE1308" w:rsidRDefault="00AE1308" w:rsidP="00AE1308">
      <w:pPr>
        <w:rPr>
          <w:sz w:val="32"/>
          <w:szCs w:val="32"/>
        </w:rPr>
      </w:pPr>
    </w:p>
    <w:p w14:paraId="00EB1A89" w14:textId="77777777" w:rsidR="003943DB" w:rsidRPr="00AE1308" w:rsidRDefault="003943DB" w:rsidP="003943DB">
      <w:pPr>
        <w:tabs>
          <w:tab w:val="left" w:pos="7020"/>
        </w:tabs>
        <w:rPr>
          <w:b/>
          <w:bCs/>
          <w:sz w:val="36"/>
          <w:szCs w:val="36"/>
        </w:rPr>
      </w:pPr>
    </w:p>
    <w:p w14:paraId="3BE41473" w14:textId="77777777" w:rsidR="00D04F85" w:rsidRDefault="00D04F85" w:rsidP="00D04F85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04F85" w:rsidRPr="000C1B6B" w14:paraId="3E10F636" w14:textId="77777777" w:rsidTr="0008016B">
        <w:tc>
          <w:tcPr>
            <w:tcW w:w="9242" w:type="dxa"/>
            <w:shd w:val="clear" w:color="auto" w:fill="FF7D64"/>
          </w:tcPr>
          <w:p w14:paraId="37F145D6" w14:textId="3CA6E062" w:rsidR="00D04F85" w:rsidRPr="00652E94" w:rsidRDefault="00D04F85" w:rsidP="009B7C56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                         </w:t>
            </w:r>
            <w:r w:rsidRPr="003943DB">
              <w:rPr>
                <w:b/>
                <w:bCs/>
                <w:sz w:val="40"/>
                <w:szCs w:val="40"/>
              </w:rPr>
              <w:t xml:space="preserve">APPROXIMATE </w:t>
            </w:r>
            <w:r>
              <w:rPr>
                <w:b/>
                <w:bCs/>
                <w:sz w:val="40"/>
                <w:szCs w:val="40"/>
              </w:rPr>
              <w:t>TASK 2</w:t>
            </w:r>
            <w:r w:rsidRPr="003943DB">
              <w:rPr>
                <w:b/>
                <w:bCs/>
                <w:sz w:val="40"/>
                <w:szCs w:val="40"/>
              </w:rPr>
              <w:t xml:space="preserve"> SCORE: </w:t>
            </w:r>
            <w:r>
              <w:rPr>
                <w:b/>
                <w:bCs/>
                <w:sz w:val="72"/>
                <w:szCs w:val="72"/>
              </w:rPr>
              <w:t>-</w:t>
            </w:r>
          </w:p>
        </w:tc>
      </w:tr>
      <w:tr w:rsidR="00D04F85" w:rsidRPr="000C1B6B" w14:paraId="5A6EB628" w14:textId="77777777" w:rsidTr="0008016B">
        <w:tc>
          <w:tcPr>
            <w:tcW w:w="9242" w:type="dxa"/>
            <w:shd w:val="clear" w:color="auto" w:fill="F2F2F2" w:themeFill="background1" w:themeFillShade="F2"/>
          </w:tcPr>
          <w:p w14:paraId="2BC25CCC" w14:textId="77777777" w:rsidR="00D04F85" w:rsidRPr="00497D81" w:rsidRDefault="00D04F85" w:rsidP="009B7C56">
            <w:pPr>
              <w:jc w:val="center"/>
              <w:rPr>
                <w:color w:val="C00000"/>
                <w:sz w:val="32"/>
                <w:szCs w:val="32"/>
              </w:rPr>
            </w:pPr>
            <w:r w:rsidRPr="00AE1308">
              <w:rPr>
                <w:color w:val="000000" w:themeColor="text1"/>
                <w:sz w:val="32"/>
                <w:szCs w:val="32"/>
              </w:rPr>
              <w:t xml:space="preserve">Note that your score for this work is approximate and the official assessment is only provided by IELTS examination </w:t>
            </w:r>
            <w:proofErr w:type="spellStart"/>
            <w:r w:rsidRPr="00AE1308">
              <w:rPr>
                <w:color w:val="000000" w:themeColor="text1"/>
                <w:sz w:val="32"/>
                <w:szCs w:val="32"/>
              </w:rPr>
              <w:t>centers</w:t>
            </w:r>
            <w:proofErr w:type="spellEnd"/>
            <w:r w:rsidRPr="00AE1308">
              <w:rPr>
                <w:color w:val="000000" w:themeColor="text1"/>
                <w:sz w:val="32"/>
                <w:szCs w:val="32"/>
              </w:rPr>
              <w:t>.</w:t>
            </w:r>
          </w:p>
        </w:tc>
      </w:tr>
      <w:tr w:rsidR="0008016B" w:rsidRPr="000C1B6B" w14:paraId="0E374122" w14:textId="77777777" w:rsidTr="0008016B">
        <w:tc>
          <w:tcPr>
            <w:tcW w:w="9242" w:type="dxa"/>
            <w:shd w:val="clear" w:color="auto" w:fill="F2F2F2" w:themeFill="background1" w:themeFillShade="F2"/>
          </w:tcPr>
          <w:p w14:paraId="40B22B63" w14:textId="0BD8BDA4" w:rsidR="0008016B" w:rsidRPr="00AE1308" w:rsidRDefault="0008016B" w:rsidP="009B7C56">
            <w:pPr>
              <w:jc w:val="center"/>
              <w:rPr>
                <w:color w:val="000000" w:themeColor="text1"/>
                <w:sz w:val="32"/>
                <w:szCs w:val="32"/>
              </w:rPr>
            </w:pPr>
            <w:r w:rsidRPr="00585D3F">
              <w:rPr>
                <w:rFonts w:ascii="IRANSans" w:hAnsi="IRANSans" w:cs="IRANSans"/>
                <w:color w:val="000000" w:themeColor="text1"/>
                <w:sz w:val="40"/>
                <w:szCs w:val="40"/>
                <w:rtl/>
                <w:lang w:bidi="fa-IR"/>
              </w:rPr>
              <w:t>لطفا برای توضیحات بیشتر و دقیقتر مصحح، به فایل صوتی ضمیمه شده رجوع کنید</w:t>
            </w:r>
            <w:r>
              <w:rPr>
                <w:rFonts w:ascii="IRANSans" w:hAnsi="IRANSans" w:cs="IRANSans" w:hint="cs"/>
                <w:color w:val="000000" w:themeColor="text1"/>
                <w:sz w:val="40"/>
                <w:szCs w:val="40"/>
                <w:rtl/>
                <w:lang w:bidi="fa-IR"/>
              </w:rPr>
              <w:t>.</w:t>
            </w:r>
          </w:p>
        </w:tc>
      </w:tr>
    </w:tbl>
    <w:p w14:paraId="644EF146" w14:textId="77777777" w:rsidR="00D04F85" w:rsidRDefault="00D04F85" w:rsidP="00D04F85"/>
    <w:p w14:paraId="5665B75C" w14:textId="77777777" w:rsidR="003943DB" w:rsidRDefault="003943DB" w:rsidP="003943DB">
      <w:pPr>
        <w:tabs>
          <w:tab w:val="left" w:pos="7020"/>
        </w:tabs>
        <w:rPr>
          <w:sz w:val="36"/>
          <w:szCs w:val="3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43DB" w:rsidRPr="009A650A" w14:paraId="60B3F90A" w14:textId="77777777" w:rsidTr="0005260A">
        <w:tc>
          <w:tcPr>
            <w:tcW w:w="9242" w:type="dxa"/>
            <w:shd w:val="clear" w:color="auto" w:fill="FF7D64"/>
          </w:tcPr>
          <w:p w14:paraId="17382A1B" w14:textId="00CBAB53" w:rsidR="003943DB" w:rsidRPr="0008016B" w:rsidRDefault="00D04F85" w:rsidP="0020717F">
            <w:pPr>
              <w:tabs>
                <w:tab w:val="center" w:pos="4680"/>
                <w:tab w:val="right" w:pos="9360"/>
              </w:tabs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</w:pPr>
            <w:r w:rsidRPr="0008016B"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  <w:t xml:space="preserve">        </w:t>
            </w:r>
            <w:r w:rsidR="0008016B"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  <w:t xml:space="preserve">          </w:t>
            </w:r>
            <w:r w:rsidRPr="0008016B"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  <w:t xml:space="preserve"> TOTAL WRITING</w:t>
            </w:r>
            <w:r w:rsidR="003943DB" w:rsidRPr="0008016B">
              <w:rPr>
                <w:rFonts w:asciiTheme="minorHAnsi" w:hAnsiTheme="minorHAnsi" w:cstheme="minorHAnsi"/>
                <w:b/>
                <w:bCs/>
                <w:sz w:val="48"/>
                <w:szCs w:val="48"/>
              </w:rPr>
              <w:t xml:space="preserve"> SCORE: </w:t>
            </w:r>
            <w:r w:rsidR="00AE1308" w:rsidRPr="0008016B">
              <w:rPr>
                <w:rFonts w:asciiTheme="minorHAnsi" w:hAnsiTheme="minorHAnsi" w:cstheme="minorHAnsi"/>
                <w:b/>
                <w:bCs/>
                <w:sz w:val="96"/>
                <w:szCs w:val="96"/>
              </w:rPr>
              <w:t>-</w:t>
            </w:r>
          </w:p>
        </w:tc>
      </w:tr>
    </w:tbl>
    <w:p w14:paraId="4D0B2D01" w14:textId="77777777" w:rsidR="005E2D08" w:rsidRDefault="005E2D08" w:rsidP="0052515B">
      <w:pPr>
        <w:tabs>
          <w:tab w:val="left" w:pos="7020"/>
        </w:tabs>
      </w:pPr>
    </w:p>
    <w:sectPr w:rsidR="005E2D08" w:rsidSect="00D77F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088A2" w14:textId="77777777" w:rsidR="00584DCC" w:rsidRDefault="00584DCC" w:rsidP="00C43E78">
      <w:pPr>
        <w:spacing w:after="0" w:line="240" w:lineRule="auto"/>
      </w:pPr>
      <w:r>
        <w:separator/>
      </w:r>
    </w:p>
  </w:endnote>
  <w:endnote w:type="continuationSeparator" w:id="0">
    <w:p w14:paraId="1B0327A9" w14:textId="77777777" w:rsidR="00584DCC" w:rsidRDefault="00584DCC" w:rsidP="00C43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Sans">
    <w:panose1 w:val="02040503050201020203"/>
    <w:charset w:val="00"/>
    <w:family w:val="roman"/>
    <w:pitch w:val="variable"/>
    <w:sig w:usb0="80002063" w:usb1="80002040" w:usb2="00000008" w:usb3="00000000" w:csb0="00000041" w:csb1="00000000"/>
  </w:font>
  <w:font w:name="B Yeka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4EC81" w14:textId="77777777" w:rsidR="003943DB" w:rsidRPr="00AE1308" w:rsidRDefault="003943DB" w:rsidP="003943DB">
    <w:pPr>
      <w:pStyle w:val="Footer"/>
      <w:jc w:val="center"/>
      <w:rPr>
        <w:color w:val="FF0000"/>
        <w:sz w:val="52"/>
        <w:szCs w:val="52"/>
      </w:rPr>
    </w:pPr>
    <w:r w:rsidRPr="00AE1308">
      <w:rPr>
        <w:color w:val="FF0000"/>
        <w:sz w:val="52"/>
        <w:szCs w:val="52"/>
      </w:rPr>
      <w:t>www.armanienglis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8DCF7" w14:textId="77777777" w:rsidR="00584DCC" w:rsidRDefault="00584DCC" w:rsidP="00C43E78">
      <w:pPr>
        <w:spacing w:after="0" w:line="240" w:lineRule="auto"/>
      </w:pPr>
      <w:r>
        <w:separator/>
      </w:r>
    </w:p>
  </w:footnote>
  <w:footnote w:type="continuationSeparator" w:id="0">
    <w:p w14:paraId="6BEFF0C8" w14:textId="77777777" w:rsidR="00584DCC" w:rsidRDefault="00584DCC" w:rsidP="00C43E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831B6" w14:textId="064D0802" w:rsidR="00C43E78" w:rsidRDefault="0008016B">
    <w:pPr>
      <w:pStyle w:val="Header"/>
      <w:bidi/>
      <w:jc w:val="center"/>
      <w:rPr>
        <w:rFonts w:cs="B Yekan"/>
        <w:sz w:val="32"/>
        <w:szCs w:val="32"/>
        <w:rtl/>
        <w:lang w:bidi="fa-IR"/>
      </w:rPr>
    </w:pPr>
    <w:r>
      <w:rPr>
        <w:rFonts w:cs="B Yekan" w:hint="cs"/>
        <w:noProof/>
        <w:sz w:val="32"/>
        <w:szCs w:val="32"/>
        <w:rtl/>
        <w:lang w:val="fa-IR" w:bidi="fa-IR"/>
      </w:rPr>
      <w:drawing>
        <wp:inline distT="0" distB="0" distL="0" distR="0" wp14:anchorId="60B51F24" wp14:editId="651FAE42">
          <wp:extent cx="1807492" cy="662940"/>
          <wp:effectExtent l="0" t="0" r="0" b="0"/>
          <wp:docPr id="1" name="Picture 1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3279" cy="665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B Yekan"/>
        <w:sz w:val="32"/>
        <w:szCs w:val="32"/>
        <w:lang w:bidi="fa-IR"/>
      </w:rPr>
      <w:t xml:space="preserve">            </w:t>
    </w:r>
    <w:r w:rsidR="00A76D5C">
      <w:rPr>
        <w:rFonts w:cs="B Yekan" w:hint="cs"/>
        <w:sz w:val="32"/>
        <w:szCs w:val="32"/>
        <w:rtl/>
        <w:lang w:bidi="fa-IR"/>
      </w:rPr>
      <w:t>سامانه تصحیح</w:t>
    </w:r>
    <w:r w:rsidR="003943DB">
      <w:rPr>
        <w:rFonts w:cs="B Yekan"/>
        <w:sz w:val="32"/>
        <w:szCs w:val="32"/>
        <w:lang w:bidi="fa-IR"/>
      </w:rPr>
      <w:t xml:space="preserve"> </w:t>
    </w:r>
    <w:r w:rsidR="00A76D5C">
      <w:rPr>
        <w:rFonts w:cs="B Yekan"/>
        <w:sz w:val="32"/>
        <w:szCs w:val="32"/>
        <w:lang w:bidi="fa-IR"/>
      </w:rPr>
      <w:t>writing</w:t>
    </w:r>
    <w:r w:rsidR="003943DB">
      <w:rPr>
        <w:rFonts w:cs="B Yekan"/>
        <w:sz w:val="32"/>
        <w:szCs w:val="32"/>
        <w:lang w:bidi="fa-IR"/>
      </w:rPr>
      <w:t xml:space="preserve">  </w:t>
    </w:r>
    <w:r w:rsidR="00A76D5C">
      <w:rPr>
        <w:rFonts w:cs="B Yekan" w:hint="cs"/>
        <w:sz w:val="32"/>
        <w:szCs w:val="32"/>
        <w:rtl/>
        <w:lang w:bidi="fa-IR"/>
      </w:rPr>
      <w:t>مرکز زبان آرمانی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TY1N7E0NjIytDBQ0lEKTi0uzszPAykwqgUAHISQ3CwAAAA="/>
  </w:docVars>
  <w:rsids>
    <w:rsidRoot w:val="00C43E78"/>
    <w:rsid w:val="0005126D"/>
    <w:rsid w:val="0005260A"/>
    <w:rsid w:val="0008016B"/>
    <w:rsid w:val="000C20FF"/>
    <w:rsid w:val="0012300D"/>
    <w:rsid w:val="002157FE"/>
    <w:rsid w:val="002D6060"/>
    <w:rsid w:val="003943DB"/>
    <w:rsid w:val="004632DB"/>
    <w:rsid w:val="004F7EAC"/>
    <w:rsid w:val="0052515B"/>
    <w:rsid w:val="00584DCC"/>
    <w:rsid w:val="005E2D08"/>
    <w:rsid w:val="00663247"/>
    <w:rsid w:val="00666E03"/>
    <w:rsid w:val="00936CB3"/>
    <w:rsid w:val="009755C0"/>
    <w:rsid w:val="00A76D5C"/>
    <w:rsid w:val="00AE1308"/>
    <w:rsid w:val="00B21E54"/>
    <w:rsid w:val="00B506DC"/>
    <w:rsid w:val="00B9483D"/>
    <w:rsid w:val="00C43E78"/>
    <w:rsid w:val="00D04F85"/>
    <w:rsid w:val="00D77F86"/>
    <w:rsid w:val="00D841CE"/>
    <w:rsid w:val="00E4383C"/>
    <w:rsid w:val="00E516A6"/>
    <w:rsid w:val="00F0666D"/>
    <w:rsid w:val="00FD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941C3"/>
  <w15:docId w15:val="{06E73B68-4CF8-4EA4-8656-5D9319A6F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F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3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E78"/>
  </w:style>
  <w:style w:type="paragraph" w:styleId="Footer">
    <w:name w:val="footer"/>
    <w:basedOn w:val="Normal"/>
    <w:link w:val="FooterChar"/>
    <w:uiPriority w:val="99"/>
    <w:rsid w:val="00C43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E78"/>
  </w:style>
  <w:style w:type="paragraph" w:styleId="NormalWeb">
    <w:name w:val="Normal (Web)"/>
    <w:basedOn w:val="Normal"/>
    <w:uiPriority w:val="99"/>
    <w:rsid w:val="00C43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43E78"/>
    <w:rPr>
      <w:i/>
      <w:iCs/>
    </w:rPr>
  </w:style>
  <w:style w:type="character" w:styleId="Strong">
    <w:name w:val="Strong"/>
    <w:basedOn w:val="DefaultParagraphFont"/>
    <w:uiPriority w:val="22"/>
    <w:qFormat/>
    <w:rsid w:val="00C43E78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C43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43E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666D"/>
    <w:pPr>
      <w:spacing w:after="0"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8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BC0CF-5257-4327-BA19-E4CE03EA6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man </cp:lastModifiedBy>
  <cp:revision>8</cp:revision>
  <cp:lastPrinted>2019-04-27T15:56:00Z</cp:lastPrinted>
  <dcterms:created xsi:type="dcterms:W3CDTF">2019-04-27T16:30:00Z</dcterms:created>
  <dcterms:modified xsi:type="dcterms:W3CDTF">2023-01-14T03:03:00Z</dcterms:modified>
</cp:coreProperties>
</file>